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24" w:name="fig:images/flujoarqref1.pn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93e6bb8-3929-4dfb-9399-93e7385b2f4e"/>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0:57Z</dcterms:created>
  <dcterms:modified xsi:type="dcterms:W3CDTF">2023-08-14T19: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